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30B05" w14:textId="77777777" w:rsidR="0068611E" w:rsidRDefault="00000000">
      <w:pPr>
        <w:pStyle w:val="Title"/>
      </w:pPr>
      <w:r>
        <w:t>Invitation letters for the Archaeometry Special Issue</w:t>
      </w:r>
    </w:p>
    <w:p w14:paraId="074AB91A" w14:textId="77777777" w:rsidR="0068611E" w:rsidRDefault="00000000">
      <w:pPr>
        <w:pStyle w:val="Compact"/>
        <w:numPr>
          <w:ilvl w:val="0"/>
          <w:numId w:val="2"/>
        </w:numPr>
      </w:pPr>
      <w:r>
        <w:rPr>
          <w:b/>
          <w:bCs/>
        </w:rPr>
        <w:t>to</w:t>
      </w:r>
      <w:r>
        <w:t xml:space="preserve">: </w:t>
      </w:r>
      <w:hyperlink r:id="rId7">
        <w:r>
          <w:rPr>
            <w:rStyle w:val="Hyperlink"/>
          </w:rPr>
          <w:t>christopher.ramsey@arch.ox.ac.uk</w:t>
        </w:r>
      </w:hyperlink>
      <w:r>
        <w:br/>
      </w:r>
      <w:r>
        <w:rPr>
          <w:b/>
          <w:bCs/>
        </w:rPr>
        <w:t>object</w:t>
      </w:r>
      <w:r>
        <w:t>: Invitation to submit an article for a special issue of Archaeometry on chronological modelling - reminder</w:t>
      </w:r>
    </w:p>
    <w:p w14:paraId="58ABDEB4" w14:textId="77777777" w:rsidR="0068611E" w:rsidRDefault="00000000">
      <w:pPr>
        <w:pStyle w:val="FirstParagraph"/>
      </w:pPr>
      <w:r>
        <w:t>Dear Pr Christopher Bronk Ramsey</w:t>
      </w:r>
    </w:p>
    <w:p w14:paraId="548B8B70" w14:textId="77777777" w:rsidR="0068611E" w:rsidRDefault="00000000">
      <w:pPr>
        <w:pStyle w:val="BodyText"/>
      </w:pPr>
      <w:r>
        <w:t xml:space="preserve">You have been invited to submit an article for a special issue (online only) of the refereed </w:t>
      </w:r>
      <w:hyperlink r:id="rId8">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Bayesian modelling of radiocarbon dates. However, we are open to discussing alternative topics if you have any other proposals in mind. Currently, the special issue has already received indications of intent to submit papers covering these chronological areas (list hosted </w:t>
      </w:r>
      <w:hyperlink r:id="rId9" w:anchor="issue-1733704179">
        <w:r>
          <w:rPr>
            <w:rStyle w:val="Hyperlink"/>
          </w:rPr>
          <w:t>here</w:t>
        </w:r>
      </w:hyperlink>
      <w:r>
        <w:t>).</w:t>
      </w:r>
    </w:p>
    <w:p w14:paraId="08711EAF"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76B2CEA0"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44ADD306" w14:textId="77777777" w:rsidR="0068611E" w:rsidRDefault="00000000">
      <w:pPr>
        <w:pStyle w:val="BodyText"/>
      </w:pPr>
      <w:r>
        <w:t>Yours sincerely,</w:t>
      </w:r>
    </w:p>
    <w:p w14:paraId="5B85739B" w14:textId="77777777" w:rsidR="0068611E" w:rsidRDefault="00000000">
      <w:pPr>
        <w:pStyle w:val="BodyText"/>
      </w:pPr>
      <w:r>
        <w:t>Thomas Huet &amp; Eythan Levy</w:t>
      </w:r>
    </w:p>
    <w:p w14:paraId="29B0E6C3" w14:textId="77777777" w:rsidR="0068611E" w:rsidRDefault="00000000">
      <w:r>
        <w:br w:type="page"/>
      </w:r>
    </w:p>
    <w:p w14:paraId="02919E6F" w14:textId="77777777" w:rsidR="0068611E" w:rsidRDefault="00000000">
      <w:pPr>
        <w:pStyle w:val="Compact"/>
        <w:numPr>
          <w:ilvl w:val="0"/>
          <w:numId w:val="3"/>
        </w:numPr>
      </w:pPr>
      <w:r>
        <w:rPr>
          <w:b/>
          <w:bCs/>
        </w:rPr>
        <w:lastRenderedPageBreak/>
        <w:t>to</w:t>
      </w:r>
      <w:r>
        <w:t>: &lt;</w:t>
      </w:r>
      <w:hyperlink r:id="rId10">
        <w:r>
          <w:rPr>
            <w:rStyle w:val="Hyperlink"/>
          </w:rPr>
          <w:t>martin.hinz@iaw.unibe.ch</w:t>
        </w:r>
      </w:hyperlink>
      <w:r>
        <w:t xml:space="preserve">, </w:t>
      </w:r>
      <w:hyperlink r:id="rId11">
        <w:r>
          <w:rPr>
            <w:rStyle w:val="Hyperlink"/>
          </w:rPr>
          <w:t>joseph.roe@iaw.unibe.ch</w:t>
        </w:r>
      </w:hyperlink>
      <w:r>
        <w:t>&gt;</w:t>
      </w:r>
      <w:r>
        <w:br/>
      </w:r>
      <w:r>
        <w:rPr>
          <w:b/>
          <w:bCs/>
        </w:rPr>
        <w:t>object</w:t>
      </w:r>
      <w:r>
        <w:t>: Invitation to submit an article for a special issue of Archaeometry on chronological modelling - reminder</w:t>
      </w:r>
    </w:p>
    <w:p w14:paraId="2777C8C4" w14:textId="77777777" w:rsidR="0068611E" w:rsidRDefault="00000000">
      <w:pPr>
        <w:pStyle w:val="FirstParagraph"/>
      </w:pPr>
      <w:r>
        <w:t>Dear Dr Martin Hinz, Dr Joe Roe</w:t>
      </w:r>
    </w:p>
    <w:p w14:paraId="395DC2C6" w14:textId="77777777" w:rsidR="0068611E" w:rsidRDefault="00000000">
      <w:pPr>
        <w:pStyle w:val="BodyText"/>
      </w:pPr>
      <w:r>
        <w:t xml:space="preserve">You have been invited to submit an article for a special issue (online only) of the refereed </w:t>
      </w:r>
      <w:hyperlink r:id="rId12">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XRONOS project, open access to chronological data, cross-dating and alignment of multi-resolution chronologies. However, we are open to discussing alternative topics if you have any other proposals in mind. Currently, the special issue has already received indications of intent to submit papers covering these chronological areas (list hosted </w:t>
      </w:r>
      <w:hyperlink r:id="rId13" w:anchor="issue-1733704179">
        <w:r>
          <w:rPr>
            <w:rStyle w:val="Hyperlink"/>
          </w:rPr>
          <w:t>here</w:t>
        </w:r>
      </w:hyperlink>
      <w:r>
        <w:t>).</w:t>
      </w:r>
    </w:p>
    <w:p w14:paraId="5D05FFEB"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4A37B9FB"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56E6A354" w14:textId="77777777" w:rsidR="0068611E" w:rsidRDefault="00000000">
      <w:pPr>
        <w:pStyle w:val="BodyText"/>
      </w:pPr>
      <w:r>
        <w:t>Yours sincerely,</w:t>
      </w:r>
    </w:p>
    <w:p w14:paraId="6914C2DA" w14:textId="77777777" w:rsidR="0068611E" w:rsidRDefault="00000000">
      <w:pPr>
        <w:pStyle w:val="BodyText"/>
      </w:pPr>
      <w:r>
        <w:t>Thomas Huet &amp; Eythan Levy</w:t>
      </w:r>
    </w:p>
    <w:p w14:paraId="5C841044" w14:textId="77777777" w:rsidR="0068611E" w:rsidRDefault="00000000">
      <w:r>
        <w:br w:type="page"/>
      </w:r>
    </w:p>
    <w:p w14:paraId="5170F032" w14:textId="77777777" w:rsidR="0068611E" w:rsidRDefault="00000000">
      <w:pPr>
        <w:pStyle w:val="Compact"/>
        <w:numPr>
          <w:ilvl w:val="0"/>
          <w:numId w:val="4"/>
        </w:numPr>
      </w:pPr>
      <w:r>
        <w:rPr>
          <w:b/>
          <w:bCs/>
        </w:rPr>
        <w:lastRenderedPageBreak/>
        <w:t>to</w:t>
      </w:r>
      <w:r>
        <w:t xml:space="preserve">: </w:t>
      </w:r>
      <w:hyperlink r:id="rId14">
        <w:r>
          <w:rPr>
            <w:rStyle w:val="Hyperlink"/>
          </w:rPr>
          <w:t>albert.hafner@unibe.ch</w:t>
        </w:r>
      </w:hyperlink>
      <w:r>
        <w:br/>
      </w:r>
      <w:r>
        <w:rPr>
          <w:b/>
          <w:bCs/>
        </w:rPr>
        <w:t>object</w:t>
      </w:r>
      <w:r>
        <w:t>: Invitation to submit an article for a special issue of Archaeometry on chronological modelling - reminder</w:t>
      </w:r>
    </w:p>
    <w:p w14:paraId="74BB92CA" w14:textId="77777777" w:rsidR="0068611E" w:rsidRDefault="00000000">
      <w:pPr>
        <w:pStyle w:val="FirstParagraph"/>
      </w:pPr>
      <w:r>
        <w:t>Dear Dr Stephen Stead</w:t>
      </w:r>
    </w:p>
    <w:p w14:paraId="5AFB4D69" w14:textId="77777777" w:rsidR="0068611E" w:rsidRDefault="00000000">
      <w:pPr>
        <w:pStyle w:val="BodyText"/>
      </w:pPr>
      <w:r>
        <w:t xml:space="preserve">You have been invited to submit an article for a special issue (online only) of the refereed </w:t>
      </w:r>
      <w:hyperlink r:id="rId15">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CIDOC-CRM and CRMarchaeo. However, we are open to discussing alternative topics if you have any other proposals in mind. Currently, the special issue has already received indications of intent to submit papers covering these chronological areas (list hosted </w:t>
      </w:r>
      <w:hyperlink r:id="rId16" w:anchor="issue-1733704179">
        <w:r>
          <w:rPr>
            <w:rStyle w:val="Hyperlink"/>
          </w:rPr>
          <w:t>here</w:t>
        </w:r>
      </w:hyperlink>
      <w:r>
        <w:t>).</w:t>
      </w:r>
    </w:p>
    <w:p w14:paraId="75D5A310"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1FDD8890"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10CCB796" w14:textId="77777777" w:rsidR="0068611E" w:rsidRDefault="00000000">
      <w:pPr>
        <w:pStyle w:val="BodyText"/>
      </w:pPr>
      <w:r>
        <w:t>Yours sincerely,</w:t>
      </w:r>
    </w:p>
    <w:p w14:paraId="18AB9C9C" w14:textId="77777777" w:rsidR="0068611E" w:rsidRDefault="00000000">
      <w:pPr>
        <w:pStyle w:val="BodyText"/>
      </w:pPr>
      <w:r>
        <w:t>Thomas Huet &amp; Eythan Levy</w:t>
      </w:r>
    </w:p>
    <w:p w14:paraId="0AA3B91C" w14:textId="77777777" w:rsidR="0068611E" w:rsidRDefault="00000000">
      <w:r>
        <w:br w:type="page"/>
      </w:r>
    </w:p>
    <w:p w14:paraId="46010FA2" w14:textId="77777777" w:rsidR="0068611E" w:rsidRDefault="00000000">
      <w:pPr>
        <w:pStyle w:val="Compact"/>
        <w:numPr>
          <w:ilvl w:val="0"/>
          <w:numId w:val="5"/>
        </w:numPr>
      </w:pPr>
      <w:r>
        <w:rPr>
          <w:b/>
          <w:bCs/>
        </w:rPr>
        <w:lastRenderedPageBreak/>
        <w:t>to</w:t>
      </w:r>
      <w:r>
        <w:t>: &lt;</w:t>
      </w:r>
      <w:hyperlink r:id="rId17">
        <w:r>
          <w:rPr>
            <w:rStyle w:val="Hyperlink"/>
          </w:rPr>
          <w:t>Keith.May@historicengland.org.uk</w:t>
        </w:r>
      </w:hyperlink>
      <w:r>
        <w:t xml:space="preserve">, </w:t>
      </w:r>
      <w:hyperlink r:id="rId18">
        <w:r>
          <w:rPr>
            <w:rStyle w:val="Hyperlink"/>
          </w:rPr>
          <w:t>james.s.taylor@york.ac.uk</w:t>
        </w:r>
      </w:hyperlink>
      <w:r>
        <w:t>&gt;</w:t>
      </w:r>
      <w:r>
        <w:br/>
      </w:r>
      <w:r>
        <w:rPr>
          <w:b/>
          <w:bCs/>
        </w:rPr>
        <w:t>object</w:t>
      </w:r>
      <w:r>
        <w:t>: Invitation to submit an article for a special issue of Archaeometry on chronological modelling - reminder</w:t>
      </w:r>
    </w:p>
    <w:p w14:paraId="31C196FD" w14:textId="77777777" w:rsidR="0068611E" w:rsidRDefault="00000000">
      <w:pPr>
        <w:pStyle w:val="FirstParagraph"/>
      </w:pPr>
      <w:r>
        <w:t>Dear Dr Keith May, Dr James Taylor</w:t>
      </w:r>
    </w:p>
    <w:p w14:paraId="6ACA3948" w14:textId="77777777" w:rsidR="0068611E" w:rsidRDefault="00000000">
      <w:pPr>
        <w:pStyle w:val="BodyText"/>
      </w:pPr>
      <w:r>
        <w:t xml:space="preserve">You have been invited to submit an article for a special issue (online only) of the refereed </w:t>
      </w:r>
      <w:hyperlink r:id="rId19">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The Matrix’ particularly its FAIRability**. However, we are open to discussing alternative topics if you have any other proposals in mind. Currently, the special issue has already received indications of intent to submit papers covering these chronological areas (list hosted </w:t>
      </w:r>
      <w:hyperlink r:id="rId20" w:anchor="issue-1733704179">
        <w:r>
          <w:rPr>
            <w:rStyle w:val="Hyperlink"/>
          </w:rPr>
          <w:t>here</w:t>
        </w:r>
      </w:hyperlink>
      <w:r>
        <w:t>).</w:t>
      </w:r>
    </w:p>
    <w:p w14:paraId="6B046309"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22582F0E"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2C11FD62" w14:textId="77777777" w:rsidR="0068611E" w:rsidRDefault="00000000">
      <w:pPr>
        <w:pStyle w:val="BodyText"/>
      </w:pPr>
      <w:r>
        <w:t>Yours sincerely,</w:t>
      </w:r>
    </w:p>
    <w:p w14:paraId="49327583" w14:textId="77777777" w:rsidR="0068611E" w:rsidRDefault="00000000">
      <w:pPr>
        <w:pStyle w:val="BodyText"/>
      </w:pPr>
      <w:r>
        <w:t>Thomas Huet &amp; Eythan Levy</w:t>
      </w:r>
    </w:p>
    <w:p w14:paraId="2FD3056C" w14:textId="77777777" w:rsidR="0068611E" w:rsidRDefault="00000000">
      <w:r>
        <w:br w:type="page"/>
      </w:r>
    </w:p>
    <w:p w14:paraId="4D83CA1D" w14:textId="77777777" w:rsidR="0068611E" w:rsidRDefault="00000000">
      <w:pPr>
        <w:pStyle w:val="Compact"/>
        <w:numPr>
          <w:ilvl w:val="0"/>
          <w:numId w:val="6"/>
        </w:numPr>
      </w:pPr>
      <w:r>
        <w:rPr>
          <w:b/>
          <w:bCs/>
        </w:rPr>
        <w:lastRenderedPageBreak/>
        <w:t>to</w:t>
      </w:r>
      <w:r>
        <w:t>: &lt;</w:t>
      </w:r>
      <w:hyperlink r:id="rId21">
        <w:r>
          <w:rPr>
            <w:rStyle w:val="Hyperlink"/>
          </w:rPr>
          <w:t>wolfgang.schmidle@uni-koeln.de</w:t>
        </w:r>
      </w:hyperlink>
      <w:r>
        <w:t xml:space="preserve">, </w:t>
      </w:r>
      <w:hyperlink r:id="rId22">
        <w:r>
          <w:rPr>
            <w:rStyle w:val="Hyperlink"/>
          </w:rPr>
          <w:t>faedere@uni-koeln.de</w:t>
        </w:r>
      </w:hyperlink>
      <w:r>
        <w:t>&gt;</w:t>
      </w:r>
      <w:r>
        <w:br/>
      </w:r>
      <w:r>
        <w:rPr>
          <w:b/>
          <w:bCs/>
        </w:rPr>
        <w:t>object</w:t>
      </w:r>
      <w:r>
        <w:t>: Invitation to submit an article for a special issue of Archaeometry on chronological modelling - reminder</w:t>
      </w:r>
    </w:p>
    <w:p w14:paraId="53ED981F" w14:textId="77777777" w:rsidR="0068611E" w:rsidRDefault="00000000">
      <w:pPr>
        <w:pStyle w:val="FirstParagraph"/>
      </w:pPr>
      <w:r>
        <w:t>Dear Dr Wolfgang Schmidle, MA Eymard Fäder</w:t>
      </w:r>
    </w:p>
    <w:p w14:paraId="5CF1B214" w14:textId="77777777" w:rsidR="0068611E" w:rsidRDefault="00000000">
      <w:pPr>
        <w:pStyle w:val="BodyText"/>
      </w:pPr>
      <w:r>
        <w:t xml:space="preserve">You have been invited to submit an article for a special issue (online only) of the refereed </w:t>
      </w:r>
      <w:hyperlink r:id="rId23">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LOD gazetteer of cultural periods ChronOntology. However, we are open to discussing alternative topics if you have any other proposals in mind. Currently, the special issue has already received indications of intent to submit papers covering these chronological areas (list hosted </w:t>
      </w:r>
      <w:hyperlink r:id="rId24" w:anchor="issue-1733704179">
        <w:r>
          <w:rPr>
            <w:rStyle w:val="Hyperlink"/>
          </w:rPr>
          <w:t>here</w:t>
        </w:r>
      </w:hyperlink>
      <w:r>
        <w:t>).</w:t>
      </w:r>
    </w:p>
    <w:p w14:paraId="3F499AC8"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05C3CB9E"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43672186" w14:textId="77777777" w:rsidR="0068611E" w:rsidRDefault="00000000">
      <w:pPr>
        <w:pStyle w:val="BodyText"/>
      </w:pPr>
      <w:r>
        <w:t>Yours sincerely,</w:t>
      </w:r>
    </w:p>
    <w:p w14:paraId="667DE333" w14:textId="77777777" w:rsidR="0068611E" w:rsidRDefault="00000000">
      <w:pPr>
        <w:pStyle w:val="BodyText"/>
      </w:pPr>
      <w:r>
        <w:t>Thomas Huet &amp; Eythan Levy</w:t>
      </w:r>
    </w:p>
    <w:p w14:paraId="06820D59" w14:textId="77777777" w:rsidR="0068611E" w:rsidRDefault="00000000">
      <w:r>
        <w:br w:type="page"/>
      </w:r>
    </w:p>
    <w:p w14:paraId="4646BF70" w14:textId="77777777" w:rsidR="0068611E" w:rsidRDefault="00000000">
      <w:pPr>
        <w:pStyle w:val="Compact"/>
        <w:numPr>
          <w:ilvl w:val="0"/>
          <w:numId w:val="7"/>
        </w:numPr>
      </w:pPr>
      <w:r>
        <w:rPr>
          <w:b/>
          <w:bCs/>
        </w:rPr>
        <w:lastRenderedPageBreak/>
        <w:t>to</w:t>
      </w:r>
      <w:r>
        <w:t xml:space="preserve">: </w:t>
      </w:r>
      <w:hyperlink r:id="rId25">
        <w:r>
          <w:rPr>
            <w:rStyle w:val="Hyperlink"/>
          </w:rPr>
          <w:t>albert.hafner@yale.edu</w:t>
        </w:r>
      </w:hyperlink>
      <w:r>
        <w:br/>
      </w:r>
      <w:r>
        <w:rPr>
          <w:b/>
          <w:bCs/>
        </w:rPr>
        <w:t>object</w:t>
      </w:r>
      <w:r>
        <w:t>: Invitation to submit an article for a special issue of Archaeometry on chronological modelling - reminder</w:t>
      </w:r>
    </w:p>
    <w:p w14:paraId="232AF6B1" w14:textId="77777777" w:rsidR="0068611E" w:rsidRDefault="00000000">
      <w:pPr>
        <w:pStyle w:val="FirstParagraph"/>
      </w:pPr>
      <w:r>
        <w:t>Dear Pr Albert Hafner</w:t>
      </w:r>
    </w:p>
    <w:p w14:paraId="4246B752" w14:textId="77777777" w:rsidR="0068611E" w:rsidRDefault="00000000">
      <w:pPr>
        <w:pStyle w:val="BodyText"/>
      </w:pPr>
      <w:r>
        <w:t xml:space="preserve">You have been invited to submit an article for a special issue (online only) of the refereed </w:t>
      </w:r>
      <w:hyperlink r:id="rId26">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archaeology, anthropology and how material culture variability percieved in a high precision dating context (e.g, Swiss lakes, </w:t>
      </w:r>
      <w:r>
        <w:rPr>
          <w:i/>
          <w:iCs/>
        </w:rPr>
        <w:t>chaîne opératoire</w:t>
      </w:r>
      <w:r>
        <w:t xml:space="preserve">, dendrochronology) can be compared and integrated to other and looser chronologies. However, we are open to discussing alternative topics if you have any other proposals in mind. Currently, the special issue has already received indications of intent to submit papers covering these chronological areas (list hosted </w:t>
      </w:r>
      <w:hyperlink r:id="rId27" w:anchor="issue-1733704179">
        <w:r>
          <w:rPr>
            <w:rStyle w:val="Hyperlink"/>
          </w:rPr>
          <w:t>here</w:t>
        </w:r>
      </w:hyperlink>
      <w:r>
        <w:t>).</w:t>
      </w:r>
    </w:p>
    <w:p w14:paraId="2DF3A885"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7794C716"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21A68FDB" w14:textId="77777777" w:rsidR="0068611E" w:rsidRDefault="00000000">
      <w:pPr>
        <w:pStyle w:val="BodyText"/>
      </w:pPr>
      <w:r>
        <w:t>Yours sincerely,</w:t>
      </w:r>
    </w:p>
    <w:p w14:paraId="0DE97797" w14:textId="77777777" w:rsidR="0068611E" w:rsidRDefault="00000000">
      <w:pPr>
        <w:pStyle w:val="BodyText"/>
      </w:pPr>
      <w:r>
        <w:t>Thomas Huet &amp; Eythan Levy</w:t>
      </w:r>
    </w:p>
    <w:p w14:paraId="509D83B7" w14:textId="77777777" w:rsidR="0068611E" w:rsidRDefault="00000000">
      <w:r>
        <w:br w:type="page"/>
      </w:r>
    </w:p>
    <w:p w14:paraId="45D2F599" w14:textId="77777777" w:rsidR="0068611E" w:rsidRDefault="00000000">
      <w:pPr>
        <w:pStyle w:val="Compact"/>
        <w:numPr>
          <w:ilvl w:val="0"/>
          <w:numId w:val="8"/>
        </w:numPr>
      </w:pPr>
      <w:r>
        <w:rPr>
          <w:b/>
          <w:bCs/>
        </w:rPr>
        <w:lastRenderedPageBreak/>
        <w:t>to</w:t>
      </w:r>
      <w:r>
        <w:t xml:space="preserve">: </w:t>
      </w:r>
      <w:hyperlink r:id="rId28">
        <w:r>
          <w:rPr>
            <w:rStyle w:val="Hyperlink"/>
          </w:rPr>
          <w:t>Bruno.Desachy@univ-paris1.fr</w:t>
        </w:r>
      </w:hyperlink>
      <w:r>
        <w:br/>
      </w:r>
      <w:r>
        <w:rPr>
          <w:b/>
          <w:bCs/>
        </w:rPr>
        <w:t>object</w:t>
      </w:r>
      <w:r>
        <w:t>: Invitation to submit an article for a special issue of Archaeometry on chronological modelling - reminder</w:t>
      </w:r>
    </w:p>
    <w:p w14:paraId="4924BA8F" w14:textId="77777777" w:rsidR="0068611E" w:rsidRDefault="00000000">
      <w:pPr>
        <w:pStyle w:val="FirstParagraph"/>
      </w:pPr>
      <w:r>
        <w:t>Dear Dr Bruno Desachy</w:t>
      </w:r>
    </w:p>
    <w:p w14:paraId="2115E0D5" w14:textId="77777777" w:rsidR="0068611E" w:rsidRDefault="00000000">
      <w:pPr>
        <w:pStyle w:val="BodyText"/>
      </w:pPr>
      <w:r>
        <w:t xml:space="preserve">You have been invited to submit an article for a special issue (online only) of the refereed </w:t>
      </w:r>
      <w:hyperlink r:id="rId29">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stratigraphy, with an overview (news, trends and perspectives) of existing projects and software on this subject. However, we are open to discussing alternative topics if you have any other proposals in mind. Currently, the special issue has already received indications of intent to submit papers covering these chronological areas (list hosted </w:t>
      </w:r>
      <w:hyperlink r:id="rId30" w:anchor="issue-1733704179">
        <w:r>
          <w:rPr>
            <w:rStyle w:val="Hyperlink"/>
          </w:rPr>
          <w:t>here</w:t>
        </w:r>
      </w:hyperlink>
      <w:r>
        <w:t>).</w:t>
      </w:r>
    </w:p>
    <w:p w14:paraId="5F5F1FE5"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5F579032"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3D43BF9B" w14:textId="77777777" w:rsidR="0068611E" w:rsidRDefault="00000000">
      <w:pPr>
        <w:pStyle w:val="BodyText"/>
      </w:pPr>
      <w:r>
        <w:t>Yours sincerely,</w:t>
      </w:r>
    </w:p>
    <w:p w14:paraId="6B1A774C" w14:textId="77777777" w:rsidR="0068611E" w:rsidRDefault="00000000">
      <w:pPr>
        <w:pStyle w:val="BodyText"/>
      </w:pPr>
      <w:r>
        <w:t>Thomas Huet &amp; Eythan Levy</w:t>
      </w:r>
    </w:p>
    <w:p w14:paraId="715F7E37" w14:textId="77777777" w:rsidR="0068611E" w:rsidRDefault="00000000">
      <w:r>
        <w:br w:type="page"/>
      </w:r>
    </w:p>
    <w:p w14:paraId="7779FB7D" w14:textId="77777777" w:rsidR="0068611E" w:rsidRDefault="00000000">
      <w:pPr>
        <w:pStyle w:val="Compact"/>
        <w:numPr>
          <w:ilvl w:val="0"/>
          <w:numId w:val="9"/>
        </w:numPr>
      </w:pPr>
      <w:r>
        <w:rPr>
          <w:b/>
          <w:bCs/>
        </w:rPr>
        <w:lastRenderedPageBreak/>
        <w:t>to</w:t>
      </w:r>
      <w:r>
        <w:t xml:space="preserve">: </w:t>
      </w:r>
      <w:hyperlink r:id="rId31">
        <w:r>
          <w:rPr>
            <w:rStyle w:val="Hyperlink"/>
          </w:rPr>
          <w:t>clemens_schmid@eva.mpg.de</w:t>
        </w:r>
      </w:hyperlink>
      <w:r>
        <w:br/>
      </w:r>
      <w:r>
        <w:rPr>
          <w:b/>
          <w:bCs/>
        </w:rPr>
        <w:t>object</w:t>
      </w:r>
      <w:r>
        <w:t>: Invitation to submit an article for a special issue of Archaeometry on chronological modelling - reminder</w:t>
      </w:r>
    </w:p>
    <w:p w14:paraId="1DB1DFD3" w14:textId="77777777" w:rsidR="0068611E" w:rsidRDefault="00000000">
      <w:pPr>
        <w:pStyle w:val="FirstParagraph"/>
      </w:pPr>
      <w:r>
        <w:t>Dear MA Clemens Schmid</w:t>
      </w:r>
    </w:p>
    <w:p w14:paraId="4BE46D68" w14:textId="77777777" w:rsidR="0068611E" w:rsidRDefault="00000000">
      <w:pPr>
        <w:pStyle w:val="BodyText"/>
      </w:pPr>
      <w:r>
        <w:t xml:space="preserve">You have been invited to submit an article for a special issue (online only) of the refereed </w:t>
      </w:r>
      <w:hyperlink r:id="rId32">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visual semiotics for multi-paradigm and multi-scale changes. However, we are open to discussing alternative topics if you have any other proposals in mind. Currently, the special issue has already received indications of intent to submit papers covering these chronological areas (list hosted </w:t>
      </w:r>
      <w:hyperlink r:id="rId33" w:anchor="issue-1733704179">
        <w:r>
          <w:rPr>
            <w:rStyle w:val="Hyperlink"/>
          </w:rPr>
          <w:t>here</w:t>
        </w:r>
      </w:hyperlink>
      <w:r>
        <w:t>).</w:t>
      </w:r>
    </w:p>
    <w:p w14:paraId="1545FAC3"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38B1C55C"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16ED2EF2" w14:textId="77777777" w:rsidR="0068611E" w:rsidRDefault="00000000">
      <w:pPr>
        <w:pStyle w:val="BodyText"/>
      </w:pPr>
      <w:r>
        <w:t>Yours sincerely,</w:t>
      </w:r>
    </w:p>
    <w:p w14:paraId="242EA932" w14:textId="77777777" w:rsidR="0068611E" w:rsidRDefault="00000000">
      <w:pPr>
        <w:pStyle w:val="BodyText"/>
      </w:pPr>
      <w:r>
        <w:t>Thomas Huet &amp; Eythan Levy</w:t>
      </w:r>
    </w:p>
    <w:p w14:paraId="2D1DAE3E" w14:textId="77777777" w:rsidR="0068611E" w:rsidRDefault="00000000">
      <w:r>
        <w:br w:type="page"/>
      </w:r>
    </w:p>
    <w:p w14:paraId="66B25A83" w14:textId="77777777" w:rsidR="0068611E" w:rsidRDefault="00000000">
      <w:pPr>
        <w:pStyle w:val="Compact"/>
        <w:numPr>
          <w:ilvl w:val="0"/>
          <w:numId w:val="10"/>
        </w:numPr>
      </w:pPr>
      <w:r>
        <w:rPr>
          <w:b/>
          <w:bCs/>
        </w:rPr>
        <w:lastRenderedPageBreak/>
        <w:t>to</w:t>
      </w:r>
      <w:r>
        <w:t>: &lt;</w:t>
      </w:r>
      <w:hyperlink r:id="rId34">
        <w:r>
          <w:rPr>
            <w:rStyle w:val="Hyperlink"/>
          </w:rPr>
          <w:t>clipo@binghamton.edu</w:t>
        </w:r>
      </w:hyperlink>
      <w:r>
        <w:t xml:space="preserve">, </w:t>
      </w:r>
      <w:hyperlink r:id="rId35">
        <w:r>
          <w:rPr>
            <w:rStyle w:val="Hyperlink"/>
          </w:rPr>
          <w:t>mark@madsenlab.org</w:t>
        </w:r>
      </w:hyperlink>
      <w:r>
        <w:t>&gt;</w:t>
      </w:r>
      <w:r>
        <w:br/>
      </w:r>
      <w:r>
        <w:rPr>
          <w:b/>
          <w:bCs/>
        </w:rPr>
        <w:t>object</w:t>
      </w:r>
      <w:r>
        <w:t>: Invitation to submit an article for a special issue of Archaeometry on chronological modelling - reminder</w:t>
      </w:r>
    </w:p>
    <w:p w14:paraId="63473332" w14:textId="77777777" w:rsidR="0068611E" w:rsidRDefault="00000000">
      <w:pPr>
        <w:pStyle w:val="FirstParagraph"/>
      </w:pPr>
      <w:r>
        <w:t>Dear Pr Carl P. Lipo, Dr Mark E. Madsen</w:t>
      </w:r>
    </w:p>
    <w:p w14:paraId="3D83FCAD" w14:textId="77777777" w:rsidR="0068611E" w:rsidRDefault="00000000">
      <w:pPr>
        <w:pStyle w:val="BodyText"/>
      </w:pPr>
      <w:r>
        <w:t xml:space="preserve">You have been invited to submit an article for a special issue (online only) of the refereed </w:t>
      </w:r>
      <w:hyperlink r:id="rId36">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cultural transmission and phylogenetic approaches. However, we are open to discussing alternative topics if you have any other proposals in mind. Currently, the special issue has already received indications of intent to submit papers covering these chronological areas (list hosted </w:t>
      </w:r>
      <w:hyperlink r:id="rId37" w:anchor="issue-1733704179">
        <w:r>
          <w:rPr>
            <w:rStyle w:val="Hyperlink"/>
          </w:rPr>
          <w:t>here</w:t>
        </w:r>
      </w:hyperlink>
      <w:r>
        <w:t>).</w:t>
      </w:r>
    </w:p>
    <w:p w14:paraId="0B8147D3"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79AD2E5C"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03D86EEB" w14:textId="77777777" w:rsidR="0068611E" w:rsidRDefault="00000000">
      <w:pPr>
        <w:pStyle w:val="BodyText"/>
      </w:pPr>
      <w:r>
        <w:t>Yours sincerely,</w:t>
      </w:r>
    </w:p>
    <w:p w14:paraId="2123EBA4" w14:textId="77777777" w:rsidR="0068611E" w:rsidRDefault="00000000">
      <w:pPr>
        <w:pStyle w:val="BodyText"/>
      </w:pPr>
      <w:r>
        <w:t>Thomas Huet &amp; Eythan Levy</w:t>
      </w:r>
    </w:p>
    <w:p w14:paraId="7A13A3E1" w14:textId="77777777" w:rsidR="0068611E" w:rsidRDefault="00000000">
      <w:r>
        <w:br w:type="page"/>
      </w:r>
    </w:p>
    <w:p w14:paraId="5E82DC82" w14:textId="77777777" w:rsidR="0068611E" w:rsidRDefault="00000000">
      <w:pPr>
        <w:pStyle w:val="Compact"/>
        <w:numPr>
          <w:ilvl w:val="0"/>
          <w:numId w:val="11"/>
        </w:numPr>
      </w:pPr>
      <w:r>
        <w:rPr>
          <w:b/>
          <w:bCs/>
        </w:rPr>
        <w:lastRenderedPageBreak/>
        <w:t>to</w:t>
      </w:r>
      <w:r>
        <w:t>: &lt;</w:t>
      </w:r>
      <w:hyperlink r:id="rId38">
        <w:r>
          <w:rPr>
            <w:rStyle w:val="Hyperlink"/>
          </w:rPr>
          <w:t>bcmoody1@sheffield.ac.uk</w:t>
        </w:r>
      </w:hyperlink>
      <w:r>
        <w:t xml:space="preserve">, </w:t>
      </w:r>
      <w:hyperlink r:id="rId39">
        <w:r>
          <w:rPr>
            <w:rStyle w:val="Hyperlink"/>
          </w:rPr>
          <w:t>c.e.buck@sheffield.ac.uk</w:t>
        </w:r>
      </w:hyperlink>
      <w:r>
        <w:t xml:space="preserve">, </w:t>
      </w:r>
      <w:hyperlink r:id="rId40">
        <w:r>
          <w:rPr>
            <w:rStyle w:val="Hyperlink"/>
          </w:rPr>
          <w:t>Keith.May@historicengland.org.uk</w:t>
        </w:r>
      </w:hyperlink>
      <w:r>
        <w:t xml:space="preserve">, </w:t>
      </w:r>
      <w:hyperlink r:id="rId41">
        <w:r>
          <w:rPr>
            <w:rStyle w:val="Hyperlink"/>
          </w:rPr>
          <w:t>tsd@tsdye.online</w:t>
        </w:r>
      </w:hyperlink>
      <w:r>
        <w:t>&gt;</w:t>
      </w:r>
      <w:r>
        <w:br/>
      </w:r>
      <w:r>
        <w:rPr>
          <w:b/>
          <w:bCs/>
        </w:rPr>
        <w:t>object</w:t>
      </w:r>
      <w:r>
        <w:t>: Invitation to submit an article for a special issue of Archaeometry on chronological modelling - reminder</w:t>
      </w:r>
    </w:p>
    <w:p w14:paraId="5D52451C" w14:textId="77777777" w:rsidR="0068611E" w:rsidRDefault="00000000">
      <w:pPr>
        <w:pStyle w:val="FirstParagraph"/>
      </w:pPr>
      <w:r>
        <w:t>Dear MA Bryony Moody, Pr Caitlin E Buck, Dr Keith May, Pr Thomas Dye</w:t>
      </w:r>
    </w:p>
    <w:p w14:paraId="383233DD" w14:textId="77777777" w:rsidR="0068611E" w:rsidRDefault="00000000">
      <w:pPr>
        <w:pStyle w:val="BodyText"/>
      </w:pPr>
      <w:r>
        <w:t xml:space="preserve">You have been invited to submit an article for a special issue (online only) of the refereed </w:t>
      </w:r>
      <w:hyperlink r:id="rId42">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automating chronology construction and FAIR archiving long the way*’. However, we are open to discussing alternative topics if you have any other proposals in mind. Currently, the special issue has already received indications of intent to submit papers covering these chronological areas (list hosted </w:t>
      </w:r>
      <w:hyperlink r:id="rId43" w:anchor="issue-1733704179">
        <w:r>
          <w:rPr>
            <w:rStyle w:val="Hyperlink"/>
          </w:rPr>
          <w:t>here</w:t>
        </w:r>
      </w:hyperlink>
      <w:r>
        <w:t>).</w:t>
      </w:r>
    </w:p>
    <w:p w14:paraId="78FC8650"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0AB9B3E3"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1136B2A8" w14:textId="77777777" w:rsidR="0068611E" w:rsidRDefault="00000000">
      <w:pPr>
        <w:pStyle w:val="BodyText"/>
      </w:pPr>
      <w:r>
        <w:t>Yours sincerely,</w:t>
      </w:r>
    </w:p>
    <w:p w14:paraId="7A708A6E" w14:textId="77777777" w:rsidR="0068611E" w:rsidRDefault="00000000">
      <w:pPr>
        <w:pStyle w:val="BodyText"/>
      </w:pPr>
      <w:r>
        <w:t>Thomas Huet &amp; Eythan Levy</w:t>
      </w:r>
    </w:p>
    <w:p w14:paraId="4A7B8F07" w14:textId="77777777" w:rsidR="0068611E" w:rsidRDefault="00000000">
      <w:r>
        <w:br w:type="page"/>
      </w:r>
    </w:p>
    <w:p w14:paraId="012ADD22" w14:textId="77777777" w:rsidR="0068611E" w:rsidRDefault="00000000">
      <w:pPr>
        <w:pStyle w:val="Compact"/>
        <w:numPr>
          <w:ilvl w:val="0"/>
          <w:numId w:val="12"/>
        </w:numPr>
      </w:pPr>
      <w:r>
        <w:rPr>
          <w:b/>
          <w:bCs/>
        </w:rPr>
        <w:lastRenderedPageBreak/>
        <w:t>to</w:t>
      </w:r>
      <w:r>
        <w:t>: &lt;</w:t>
      </w:r>
      <w:hyperlink r:id="rId44">
        <w:r>
          <w:rPr>
            <w:rStyle w:val="Hyperlink"/>
          </w:rPr>
          <w:t>florian.thiery@rgzm.de</w:t>
        </w:r>
      </w:hyperlink>
      <w:r>
        <w:t xml:space="preserve">, </w:t>
      </w:r>
      <w:hyperlink r:id="rId45">
        <w:r>
          <w:rPr>
            <w:rStyle w:val="Hyperlink"/>
          </w:rPr>
          <w:t>allard.mees@rgzm.de</w:t>
        </w:r>
      </w:hyperlink>
      <w:r>
        <w:t>&gt;</w:t>
      </w:r>
      <w:r>
        <w:br/>
      </w:r>
      <w:r>
        <w:rPr>
          <w:b/>
          <w:bCs/>
        </w:rPr>
        <w:t>object</w:t>
      </w:r>
      <w:r>
        <w:t>: Invitation to submit an article for a special issue of Archaeometry on chronological modelling - reminder</w:t>
      </w:r>
    </w:p>
    <w:p w14:paraId="64720FCE" w14:textId="77777777" w:rsidR="0068611E" w:rsidRDefault="00000000">
      <w:pPr>
        <w:pStyle w:val="FirstParagraph"/>
      </w:pPr>
      <w:r>
        <w:t>Dear Dr Florian Thiery, Dr Allard Mees</w:t>
      </w:r>
    </w:p>
    <w:p w14:paraId="06D5435B" w14:textId="77777777" w:rsidR="0068611E" w:rsidRDefault="00000000">
      <w:pPr>
        <w:pStyle w:val="BodyText"/>
      </w:pPr>
      <w:r>
        <w:t xml:space="preserve">You have been invited to submit an article for a special issue (online only) of the refereed </w:t>
      </w:r>
      <w:hyperlink r:id="rId46">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Linked Open Temporal Data (LOTD). However, we are open to discussing alternative topics if you have any other proposals in mind. Currently, the special issue has already received indications of intent to submit papers covering these chronological areas (list hosted </w:t>
      </w:r>
      <w:hyperlink r:id="rId47" w:anchor="issue-1733704179">
        <w:r>
          <w:rPr>
            <w:rStyle w:val="Hyperlink"/>
          </w:rPr>
          <w:t>here</w:t>
        </w:r>
      </w:hyperlink>
      <w:r>
        <w:t>).</w:t>
      </w:r>
    </w:p>
    <w:p w14:paraId="3E85C01E"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2C28125F"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18558754" w14:textId="77777777" w:rsidR="0068611E" w:rsidRDefault="00000000">
      <w:pPr>
        <w:pStyle w:val="BodyText"/>
      </w:pPr>
      <w:r>
        <w:t>Yours sincerely,</w:t>
      </w:r>
    </w:p>
    <w:p w14:paraId="24355990" w14:textId="77777777" w:rsidR="0068611E" w:rsidRDefault="00000000">
      <w:pPr>
        <w:pStyle w:val="BodyText"/>
      </w:pPr>
      <w:r>
        <w:t>Thomas Huet &amp; Eythan Levy</w:t>
      </w:r>
    </w:p>
    <w:p w14:paraId="2DB9BE0F" w14:textId="77777777" w:rsidR="0068611E" w:rsidRDefault="00000000">
      <w:r>
        <w:br w:type="page"/>
      </w:r>
    </w:p>
    <w:p w14:paraId="49BD09A2" w14:textId="77777777" w:rsidR="0068611E" w:rsidRDefault="00000000">
      <w:pPr>
        <w:pStyle w:val="Compact"/>
        <w:numPr>
          <w:ilvl w:val="0"/>
          <w:numId w:val="13"/>
        </w:numPr>
      </w:pPr>
      <w:r>
        <w:rPr>
          <w:b/>
          <w:bCs/>
        </w:rPr>
        <w:lastRenderedPageBreak/>
        <w:t>to</w:t>
      </w:r>
      <w:r>
        <w:t xml:space="preserve">: </w:t>
      </w:r>
      <w:hyperlink r:id="rId48">
        <w:r>
          <w:rPr>
            <w:rStyle w:val="Hyperlink"/>
          </w:rPr>
          <w:t>b.weninger@uni-koeln.de</w:t>
        </w:r>
      </w:hyperlink>
      <w:r>
        <w:br/>
      </w:r>
      <w:r>
        <w:rPr>
          <w:b/>
          <w:bCs/>
        </w:rPr>
        <w:t>object</w:t>
      </w:r>
      <w:r>
        <w:t>: Invitation to submit an article for a special issue of Archaeometry on chronological modelling - reminder</w:t>
      </w:r>
    </w:p>
    <w:p w14:paraId="742770ED" w14:textId="77777777" w:rsidR="0068611E" w:rsidRDefault="00000000">
      <w:pPr>
        <w:pStyle w:val="FirstParagraph"/>
      </w:pPr>
      <w:r>
        <w:t>Dear Pr Bernhard Weninger</w:t>
      </w:r>
    </w:p>
    <w:p w14:paraId="28243593" w14:textId="77777777" w:rsidR="0068611E" w:rsidRDefault="00000000">
      <w:pPr>
        <w:pStyle w:val="BodyText"/>
      </w:pPr>
      <w:r>
        <w:t xml:space="preserve">You have been invited to submit an article for a special issue (online only) of the refereed </w:t>
      </w:r>
      <w:hyperlink r:id="rId49">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Correspondance Analysis (seriation) and alignment to absolute time-scales. However, we are open to discussing alternative topics if you have any other proposals in mind. Currently, the special issue has already received indications of intent to submit papers covering these chronological areas (list hosted </w:t>
      </w:r>
      <w:hyperlink r:id="rId50" w:anchor="issue-1733704179">
        <w:r>
          <w:rPr>
            <w:rStyle w:val="Hyperlink"/>
          </w:rPr>
          <w:t>here</w:t>
        </w:r>
      </w:hyperlink>
      <w:r>
        <w:t>).</w:t>
      </w:r>
    </w:p>
    <w:p w14:paraId="10281D73"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6DFE7E78"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5746BC8D" w14:textId="77777777" w:rsidR="0068611E" w:rsidRDefault="00000000">
      <w:pPr>
        <w:pStyle w:val="BodyText"/>
      </w:pPr>
      <w:r>
        <w:t>Yours sincerely,</w:t>
      </w:r>
    </w:p>
    <w:p w14:paraId="4FBC49E9" w14:textId="77777777" w:rsidR="0068611E" w:rsidRDefault="00000000">
      <w:pPr>
        <w:pStyle w:val="BodyText"/>
      </w:pPr>
      <w:r>
        <w:t>Thomas Huet &amp; Eythan Levy</w:t>
      </w:r>
    </w:p>
    <w:p w14:paraId="056C3D93" w14:textId="77777777" w:rsidR="0068611E" w:rsidRDefault="00000000">
      <w:r>
        <w:br w:type="page"/>
      </w:r>
    </w:p>
    <w:p w14:paraId="2482E049" w14:textId="77777777" w:rsidR="0068611E" w:rsidRDefault="00000000">
      <w:pPr>
        <w:pStyle w:val="Compact"/>
        <w:numPr>
          <w:ilvl w:val="0"/>
          <w:numId w:val="14"/>
        </w:numPr>
      </w:pPr>
      <w:r>
        <w:rPr>
          <w:b/>
          <w:bCs/>
        </w:rPr>
        <w:lastRenderedPageBreak/>
        <w:t>to</w:t>
      </w:r>
      <w:r>
        <w:t xml:space="preserve">: </w:t>
      </w:r>
      <w:hyperlink r:id="rId51">
        <w:r>
          <w:rPr>
            <w:rStyle w:val="Hyperlink"/>
          </w:rPr>
          <w:t>diamantis.panagiotopoulos@zaw.uni-heidelberg.de</w:t>
        </w:r>
      </w:hyperlink>
      <w:r>
        <w:br/>
      </w:r>
      <w:r>
        <w:rPr>
          <w:b/>
          <w:bCs/>
        </w:rPr>
        <w:t>object</w:t>
      </w:r>
      <w:r>
        <w:t>: Invitation to submit an article for a special issue of Archaeometry on chronological modelling - reminder</w:t>
      </w:r>
    </w:p>
    <w:p w14:paraId="4BE3069E" w14:textId="77777777" w:rsidR="0068611E" w:rsidRDefault="00000000">
      <w:pPr>
        <w:pStyle w:val="FirstParagraph"/>
      </w:pPr>
      <w:r>
        <w:t>Dear Pr Diamantis Panagiotopoulos</w:t>
      </w:r>
    </w:p>
    <w:p w14:paraId="5F81BAC8" w14:textId="77777777" w:rsidR="0068611E" w:rsidRDefault="00000000">
      <w:pPr>
        <w:pStyle w:val="BodyText"/>
      </w:pPr>
      <w:r>
        <w:t xml:space="preserve">You have been invited to submit an article for a special issue (online only) of the refereed </w:t>
      </w:r>
      <w:hyperlink r:id="rId52">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the possibility to create a CIDOC-CRM-based ontology, using the case of the Thera-Santorini volcano eruption, to deal with plurivocity of the dating assumptions, and the FAIR use of chonology building. However, we are open to discussing alternative topics if you have any other proposals in mind. Currently, the special issue has already received indications of intent to submit papers covering these chronological areas (list hosted </w:t>
      </w:r>
      <w:hyperlink r:id="rId53" w:anchor="issue-1733704179">
        <w:r>
          <w:rPr>
            <w:rStyle w:val="Hyperlink"/>
          </w:rPr>
          <w:t>here</w:t>
        </w:r>
      </w:hyperlink>
      <w:r>
        <w:t>).</w:t>
      </w:r>
    </w:p>
    <w:p w14:paraId="0EE76D44"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5F577EAD"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3AA39CCC" w14:textId="77777777" w:rsidR="0068611E" w:rsidRDefault="00000000">
      <w:pPr>
        <w:pStyle w:val="BodyText"/>
      </w:pPr>
      <w:r>
        <w:t>Yours sincerely,</w:t>
      </w:r>
    </w:p>
    <w:p w14:paraId="31C311CE" w14:textId="77777777" w:rsidR="0068611E" w:rsidRDefault="00000000">
      <w:pPr>
        <w:pStyle w:val="BodyText"/>
      </w:pPr>
      <w:r>
        <w:t>Thomas Huet &amp; Eythan Levy</w:t>
      </w:r>
    </w:p>
    <w:p w14:paraId="238EE18E" w14:textId="77777777" w:rsidR="0068611E" w:rsidRDefault="00000000">
      <w:r>
        <w:br w:type="page"/>
      </w:r>
    </w:p>
    <w:p w14:paraId="3B6FD6A2" w14:textId="77777777" w:rsidR="0068611E" w:rsidRDefault="00000000">
      <w:pPr>
        <w:pStyle w:val="Compact"/>
        <w:numPr>
          <w:ilvl w:val="0"/>
          <w:numId w:val="15"/>
        </w:numPr>
      </w:pPr>
      <w:r>
        <w:rPr>
          <w:b/>
          <w:bCs/>
        </w:rPr>
        <w:lastRenderedPageBreak/>
        <w:t>to</w:t>
      </w:r>
      <w:r>
        <w:t xml:space="preserve">: </w:t>
      </w:r>
      <w:hyperlink r:id="rId54">
        <w:r>
          <w:rPr>
            <w:rStyle w:val="Hyperlink"/>
          </w:rPr>
          <w:t>philippe.lanos@univ-rennes1.fr</w:t>
        </w:r>
      </w:hyperlink>
      <w:r>
        <w:br/>
      </w:r>
      <w:r>
        <w:rPr>
          <w:b/>
          <w:bCs/>
        </w:rPr>
        <w:t>object</w:t>
      </w:r>
      <w:r>
        <w:t>: Invitation to submit an article for a special issue of Archaeometry on chronological modelling - reminder</w:t>
      </w:r>
    </w:p>
    <w:p w14:paraId="4C89DAB8" w14:textId="77777777" w:rsidR="0068611E" w:rsidRDefault="00000000">
      <w:pPr>
        <w:pStyle w:val="FirstParagraph"/>
      </w:pPr>
      <w:r>
        <w:t>Dear Pr Philippe Lanos</w:t>
      </w:r>
    </w:p>
    <w:p w14:paraId="5F98A4D3" w14:textId="77777777" w:rsidR="0068611E" w:rsidRDefault="00000000">
      <w:pPr>
        <w:pStyle w:val="BodyText"/>
      </w:pPr>
      <w:r>
        <w:t xml:space="preserve">You have been invited to submit an article for a special issue (online only) of the refereed </w:t>
      </w:r>
      <w:hyperlink r:id="rId55">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Event Date model for archaeomagnetic, thermoluminescence and radiocarbon dates. However, we are open to discussing alternative topics if you have any other proposals in mind. Currently, the special issue has already received indications of intent to submit papers covering these chronological areas (list hosted </w:t>
      </w:r>
      <w:hyperlink r:id="rId56" w:anchor="issue-1733704179">
        <w:r>
          <w:rPr>
            <w:rStyle w:val="Hyperlink"/>
          </w:rPr>
          <w:t>here</w:t>
        </w:r>
      </w:hyperlink>
      <w:r>
        <w:t>).</w:t>
      </w:r>
    </w:p>
    <w:p w14:paraId="7DF826A3"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33EF4250"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7CCFBDB7" w14:textId="77777777" w:rsidR="0068611E" w:rsidRDefault="00000000">
      <w:pPr>
        <w:pStyle w:val="BodyText"/>
      </w:pPr>
      <w:r>
        <w:t>Yours sincerely,</w:t>
      </w:r>
    </w:p>
    <w:p w14:paraId="48AE20B2" w14:textId="77777777" w:rsidR="0068611E" w:rsidRDefault="00000000">
      <w:pPr>
        <w:pStyle w:val="BodyText"/>
      </w:pPr>
      <w:r>
        <w:t>Thomas Huet &amp; Eythan Levy</w:t>
      </w:r>
    </w:p>
    <w:p w14:paraId="5B293962" w14:textId="77777777" w:rsidR="0068611E" w:rsidRDefault="00000000">
      <w:r>
        <w:br w:type="page"/>
      </w:r>
    </w:p>
    <w:p w14:paraId="578B53F2" w14:textId="77777777" w:rsidR="0068611E" w:rsidRDefault="00000000">
      <w:pPr>
        <w:pStyle w:val="Compact"/>
        <w:numPr>
          <w:ilvl w:val="0"/>
          <w:numId w:val="16"/>
        </w:numPr>
      </w:pPr>
      <w:r>
        <w:rPr>
          <w:b/>
          <w:bCs/>
        </w:rPr>
        <w:lastRenderedPageBreak/>
        <w:t>to</w:t>
      </w:r>
      <w:r>
        <w:t xml:space="preserve">: </w:t>
      </w:r>
      <w:hyperlink r:id="rId57">
        <w:r>
          <w:rPr>
            <w:rStyle w:val="Hyperlink"/>
          </w:rPr>
          <w:t>a.r.millard@durham.ac.uk</w:t>
        </w:r>
      </w:hyperlink>
      <w:r>
        <w:br/>
      </w:r>
      <w:r>
        <w:rPr>
          <w:b/>
          <w:bCs/>
        </w:rPr>
        <w:t>object</w:t>
      </w:r>
      <w:r>
        <w:t>: Invitation to submit an article for a special issue of Archaeometry on chronological modelling - reminder</w:t>
      </w:r>
    </w:p>
    <w:p w14:paraId="1720419C" w14:textId="77777777" w:rsidR="0068611E" w:rsidRDefault="00000000">
      <w:pPr>
        <w:pStyle w:val="FirstParagraph"/>
      </w:pPr>
      <w:r>
        <w:t>Dear Pr Andrew Millard</w:t>
      </w:r>
    </w:p>
    <w:p w14:paraId="4B81B737" w14:textId="77777777" w:rsidR="0068611E" w:rsidRDefault="00000000">
      <w:pPr>
        <w:pStyle w:val="BodyText"/>
      </w:pPr>
      <w:r>
        <w:t xml:space="preserve">You have been invited to submit an article for a special issue (online only) of the refereed </w:t>
      </w:r>
      <w:hyperlink r:id="rId58">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Bayesian chronology building. However, we are open to discussing alternative topics if you have any other proposals in mind. Currently, the special issue has already received indications of intent to submit papers covering these chronological areas (list hosted </w:t>
      </w:r>
      <w:hyperlink r:id="rId59" w:anchor="issue-1733704179">
        <w:r>
          <w:rPr>
            <w:rStyle w:val="Hyperlink"/>
          </w:rPr>
          <w:t>here</w:t>
        </w:r>
      </w:hyperlink>
      <w:r>
        <w:t>).</w:t>
      </w:r>
    </w:p>
    <w:p w14:paraId="4A5EA600"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2C1332DB"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7792C1C3" w14:textId="77777777" w:rsidR="0068611E" w:rsidRDefault="00000000">
      <w:pPr>
        <w:pStyle w:val="BodyText"/>
      </w:pPr>
      <w:r>
        <w:t>Yours sincerely,</w:t>
      </w:r>
    </w:p>
    <w:p w14:paraId="54205D9C" w14:textId="77777777" w:rsidR="0068611E" w:rsidRDefault="00000000">
      <w:pPr>
        <w:pStyle w:val="BodyText"/>
      </w:pPr>
      <w:r>
        <w:t>Thomas Huet &amp; Eythan Levy</w:t>
      </w:r>
    </w:p>
    <w:p w14:paraId="78B4089A" w14:textId="77777777" w:rsidR="0068611E" w:rsidRDefault="00000000">
      <w:r>
        <w:br w:type="page"/>
      </w:r>
    </w:p>
    <w:p w14:paraId="2DBB0178" w14:textId="77777777" w:rsidR="0068611E" w:rsidRDefault="00000000">
      <w:pPr>
        <w:pStyle w:val="Compact"/>
        <w:numPr>
          <w:ilvl w:val="0"/>
          <w:numId w:val="17"/>
        </w:numPr>
      </w:pPr>
      <w:r>
        <w:rPr>
          <w:b/>
          <w:bCs/>
        </w:rPr>
        <w:lastRenderedPageBreak/>
        <w:t>to</w:t>
      </w:r>
      <w:r>
        <w:t xml:space="preserve">: </w:t>
      </w:r>
      <w:hyperlink r:id="rId60">
        <w:r>
          <w:rPr>
            <w:rStyle w:val="Hyperlink"/>
          </w:rPr>
          <w:t>S.K.Sahu@soton.ac.uk</w:t>
        </w:r>
      </w:hyperlink>
      <w:r>
        <w:br/>
      </w:r>
      <w:r>
        <w:rPr>
          <w:b/>
          <w:bCs/>
        </w:rPr>
        <w:t>object</w:t>
      </w:r>
      <w:r>
        <w:t>: Invitation to submit an article for a special issue of Archaeometry on chronological modelling - reminder</w:t>
      </w:r>
    </w:p>
    <w:p w14:paraId="7A342671" w14:textId="77777777" w:rsidR="0068611E" w:rsidRDefault="00000000">
      <w:pPr>
        <w:pStyle w:val="FirstParagraph"/>
      </w:pPr>
      <w:r>
        <w:t>Dear Pr Sujit Sahu</w:t>
      </w:r>
    </w:p>
    <w:p w14:paraId="3DB3B2B0" w14:textId="77777777" w:rsidR="0068611E" w:rsidRDefault="00000000">
      <w:pPr>
        <w:pStyle w:val="BodyText"/>
      </w:pPr>
      <w:r>
        <w:t xml:space="preserve">You have been invited to submit an article for a special issue (online only) of the refereed </w:t>
      </w:r>
      <w:hyperlink r:id="rId61">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Bayesian modeling of spatio-temporal data. However, we are open to discussing alternative topics if you have any other proposals in mind. Currently, the special issue has already received indications of intent to submit papers covering these chronological areas (list hosted </w:t>
      </w:r>
      <w:hyperlink r:id="rId62" w:anchor="issue-1733704179">
        <w:r>
          <w:rPr>
            <w:rStyle w:val="Hyperlink"/>
          </w:rPr>
          <w:t>here</w:t>
        </w:r>
      </w:hyperlink>
      <w:r>
        <w:t>).</w:t>
      </w:r>
    </w:p>
    <w:p w14:paraId="31DAEAAC"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36698F11"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0AA25D11" w14:textId="77777777" w:rsidR="0068611E" w:rsidRDefault="00000000">
      <w:pPr>
        <w:pStyle w:val="BodyText"/>
      </w:pPr>
      <w:r>
        <w:t>Yours sincerely,</w:t>
      </w:r>
    </w:p>
    <w:p w14:paraId="11D8F925" w14:textId="77777777" w:rsidR="0068611E" w:rsidRDefault="00000000">
      <w:pPr>
        <w:pStyle w:val="BodyText"/>
      </w:pPr>
      <w:r>
        <w:t>Thomas Huet &amp; Eythan Levy</w:t>
      </w:r>
    </w:p>
    <w:p w14:paraId="4BDABB1C" w14:textId="77777777" w:rsidR="0068611E" w:rsidRDefault="00000000">
      <w:r>
        <w:br w:type="page"/>
      </w:r>
    </w:p>
    <w:p w14:paraId="214903A1" w14:textId="77777777" w:rsidR="0068611E" w:rsidRDefault="00000000">
      <w:pPr>
        <w:pStyle w:val="Compact"/>
        <w:numPr>
          <w:ilvl w:val="0"/>
          <w:numId w:val="18"/>
        </w:numPr>
      </w:pPr>
      <w:r>
        <w:rPr>
          <w:b/>
          <w:bCs/>
        </w:rPr>
        <w:lastRenderedPageBreak/>
        <w:t>to</w:t>
      </w:r>
      <w:r>
        <w:t>: &lt;</w:t>
      </w:r>
      <w:hyperlink r:id="rId63">
        <w:r>
          <w:rPr>
            <w:rStyle w:val="Hyperlink"/>
          </w:rPr>
          <w:t>zac.mcivor@otago.ac.nz</w:t>
        </w:r>
      </w:hyperlink>
      <w:r>
        <w:t xml:space="preserve">, </w:t>
      </w:r>
      <w:hyperlink r:id="rId64">
        <w:r>
          <w:rPr>
            <w:rStyle w:val="Hyperlink"/>
          </w:rPr>
          <w:t>im67@students.waikato.ac.nz</w:t>
        </w:r>
      </w:hyperlink>
      <w:r>
        <w:t>&gt;</w:t>
      </w:r>
      <w:r>
        <w:br/>
      </w:r>
      <w:r>
        <w:rPr>
          <w:b/>
          <w:bCs/>
        </w:rPr>
        <w:t>object</w:t>
      </w:r>
      <w:r>
        <w:t>: Invitation to submit an article for a special issue of Archaeometry on chronological modelling - reminder</w:t>
      </w:r>
    </w:p>
    <w:p w14:paraId="091D04E5" w14:textId="77777777" w:rsidR="0068611E" w:rsidRDefault="00000000">
      <w:pPr>
        <w:pStyle w:val="FirstParagraph"/>
      </w:pPr>
      <w:r>
        <w:t>Dear MA Zac McIvor</w:t>
      </w:r>
    </w:p>
    <w:p w14:paraId="39516AA8" w14:textId="77777777" w:rsidR="0068611E" w:rsidRDefault="00000000">
      <w:pPr>
        <w:pStyle w:val="BodyText"/>
      </w:pPr>
      <w:r>
        <w:t xml:space="preserve">You have been invited to submit an article for a special issue (online only) of the refereed </w:t>
      </w:r>
      <w:hyperlink r:id="rId65">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processual work on chronological network analysis, compared with post-processual approaches. However, we are open to discussing alternative topics if you have any other proposals in mind. Currently, the special issue has already received indications of intent to submit papers covering these chronological areas (list hosted </w:t>
      </w:r>
      <w:hyperlink r:id="rId66" w:anchor="issue-1733704179">
        <w:r>
          <w:rPr>
            <w:rStyle w:val="Hyperlink"/>
          </w:rPr>
          <w:t>here</w:t>
        </w:r>
      </w:hyperlink>
      <w:r>
        <w:t>).</w:t>
      </w:r>
    </w:p>
    <w:p w14:paraId="037581FB"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4E083095"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2B3C9906" w14:textId="77777777" w:rsidR="0068611E" w:rsidRDefault="00000000">
      <w:pPr>
        <w:pStyle w:val="BodyText"/>
      </w:pPr>
      <w:r>
        <w:t>Yours sincerely,</w:t>
      </w:r>
    </w:p>
    <w:p w14:paraId="4EC74D4D" w14:textId="77777777" w:rsidR="0068611E" w:rsidRDefault="00000000">
      <w:pPr>
        <w:pStyle w:val="BodyText"/>
      </w:pPr>
      <w:r>
        <w:t>Thomas Huet &amp; Eythan Levy</w:t>
      </w:r>
    </w:p>
    <w:p w14:paraId="4EED5FCF" w14:textId="77777777" w:rsidR="0068611E" w:rsidRDefault="00000000">
      <w:r>
        <w:br w:type="page"/>
      </w:r>
    </w:p>
    <w:p w14:paraId="03816411" w14:textId="77777777" w:rsidR="0068611E" w:rsidRDefault="00000000">
      <w:pPr>
        <w:pStyle w:val="Compact"/>
        <w:numPr>
          <w:ilvl w:val="0"/>
          <w:numId w:val="19"/>
        </w:numPr>
      </w:pPr>
      <w:r>
        <w:rPr>
          <w:b/>
          <w:bCs/>
        </w:rPr>
        <w:lastRenderedPageBreak/>
        <w:t>to</w:t>
      </w:r>
      <w:r>
        <w:t xml:space="preserve">: </w:t>
      </w:r>
      <w:hyperlink r:id="rId67">
        <w:r>
          <w:rPr>
            <w:rStyle w:val="Hyperlink"/>
          </w:rPr>
          <w:t>xavier.rodier@univ-tours.fr</w:t>
        </w:r>
      </w:hyperlink>
      <w:r>
        <w:br/>
      </w:r>
      <w:r>
        <w:rPr>
          <w:b/>
          <w:bCs/>
        </w:rPr>
        <w:t>object</w:t>
      </w:r>
      <w:r>
        <w:t>: Invitation to submit an article for a special issue of Archaeometry on chronological modelling - reminder</w:t>
      </w:r>
    </w:p>
    <w:p w14:paraId="15E887D1" w14:textId="77777777" w:rsidR="0068611E" w:rsidRDefault="00000000">
      <w:pPr>
        <w:pStyle w:val="FirstParagraph"/>
      </w:pPr>
      <w:r>
        <w:t>Dear Dr Xavier Rodier</w:t>
      </w:r>
    </w:p>
    <w:p w14:paraId="14AF13C7" w14:textId="77777777" w:rsidR="0068611E" w:rsidRDefault="00000000">
      <w:pPr>
        <w:pStyle w:val="BodyText"/>
      </w:pPr>
      <w:r>
        <w:t xml:space="preserve">You have been invited to submit an article for a special issue (online only) of the refereed </w:t>
      </w:r>
      <w:hyperlink r:id="rId68">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Peuquet’s triad application to archaeological records. However, we are open to discussing alternative topics if you have any other proposals in mind. Currently, the special issue has already received indications of intent to submit papers covering these chronological areas (list hosted </w:t>
      </w:r>
      <w:hyperlink r:id="rId69" w:anchor="issue-1733704179">
        <w:r>
          <w:rPr>
            <w:rStyle w:val="Hyperlink"/>
          </w:rPr>
          <w:t>here</w:t>
        </w:r>
      </w:hyperlink>
      <w:r>
        <w:t>).</w:t>
      </w:r>
    </w:p>
    <w:p w14:paraId="1B966B46"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749E15D2"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6FB81EBC" w14:textId="77777777" w:rsidR="0068611E" w:rsidRDefault="00000000">
      <w:pPr>
        <w:pStyle w:val="BodyText"/>
      </w:pPr>
      <w:r>
        <w:t>Yours sincerely,</w:t>
      </w:r>
    </w:p>
    <w:p w14:paraId="057FFF79" w14:textId="77777777" w:rsidR="0068611E" w:rsidRDefault="00000000">
      <w:pPr>
        <w:pStyle w:val="BodyText"/>
      </w:pPr>
      <w:r>
        <w:t>Thomas Huet &amp; Eythan Levy</w:t>
      </w:r>
    </w:p>
    <w:p w14:paraId="1A786B19" w14:textId="77777777" w:rsidR="0068611E" w:rsidRDefault="00000000">
      <w:r>
        <w:br w:type="page"/>
      </w:r>
    </w:p>
    <w:p w14:paraId="18B16305" w14:textId="77777777" w:rsidR="0068611E" w:rsidRDefault="00000000">
      <w:pPr>
        <w:pStyle w:val="Compact"/>
        <w:numPr>
          <w:ilvl w:val="0"/>
          <w:numId w:val="20"/>
        </w:numPr>
      </w:pPr>
      <w:r>
        <w:rPr>
          <w:b/>
          <w:bCs/>
        </w:rPr>
        <w:lastRenderedPageBreak/>
        <w:t>to</w:t>
      </w:r>
      <w:r>
        <w:t>: &lt;</w:t>
      </w:r>
      <w:hyperlink r:id="rId70">
        <w:r>
          <w:rPr>
            <w:rStyle w:val="Hyperlink"/>
          </w:rPr>
          <w:t>alberto.belussi@univr.it</w:t>
        </w:r>
      </w:hyperlink>
      <w:r>
        <w:t xml:space="preserve">, </w:t>
      </w:r>
      <w:hyperlink r:id="rId71">
        <w:r>
          <w:rPr>
            <w:rStyle w:val="Hyperlink"/>
          </w:rPr>
          <w:t>sara.migliorini@univr.it</w:t>
        </w:r>
      </w:hyperlink>
      <w:r>
        <w:t>&gt;</w:t>
      </w:r>
      <w:r>
        <w:br/>
      </w:r>
      <w:r>
        <w:rPr>
          <w:b/>
          <w:bCs/>
        </w:rPr>
        <w:t>object</w:t>
      </w:r>
      <w:r>
        <w:t>: Invitation to submit an article for a special issue of Archaeometry on chronological modelling - reminder</w:t>
      </w:r>
    </w:p>
    <w:p w14:paraId="68306E7C" w14:textId="77777777" w:rsidR="0068611E" w:rsidRDefault="00000000">
      <w:pPr>
        <w:pStyle w:val="FirstParagraph"/>
      </w:pPr>
      <w:r>
        <w:t>Dear Pr Alberto Belussi, Pr Sara Migliorini</w:t>
      </w:r>
    </w:p>
    <w:p w14:paraId="250B89AD" w14:textId="77777777" w:rsidR="0068611E" w:rsidRDefault="00000000">
      <w:pPr>
        <w:pStyle w:val="BodyText"/>
      </w:pPr>
      <w:r>
        <w:t xml:space="preserve">You have been invited to submit an article for a special issue (online only) of the refereed </w:t>
      </w:r>
      <w:hyperlink r:id="rId72">
        <w:r>
          <w:rPr>
            <w:rStyle w:val="Hyperlink"/>
          </w:rPr>
          <w:t>Archaeometry journal</w:t>
        </w:r>
      </w:hyperlink>
      <w:r>
        <w:t xml:space="preserve"> on the theme ‘</w:t>
      </w:r>
      <w:r>
        <w:rPr>
          <w:i/>
          <w:iCs/>
        </w:rPr>
        <w:t>Chronology: formal methods and research software</w:t>
      </w:r>
      <w:r>
        <w:t xml:space="preserve">’. We have specifically requested your expertise in preparing an article centered around spatio-temporal frameworks for managing archeological data. However, we are open to discussing alternative topics if you have any other proposals in mind. Currently, the special issue has already received indications of intent to submit papers covering these chronological areas (list hosted </w:t>
      </w:r>
      <w:hyperlink r:id="rId73" w:anchor="issue-1733704179">
        <w:r>
          <w:rPr>
            <w:rStyle w:val="Hyperlink"/>
          </w:rPr>
          <w:t>here</w:t>
        </w:r>
      </w:hyperlink>
      <w:r>
        <w:t>).</w:t>
      </w:r>
    </w:p>
    <w:p w14:paraId="46AD8AA3" w14:textId="77777777" w:rsidR="0068611E" w:rsidRDefault="00000000">
      <w:pPr>
        <w:pStyle w:val="BodyText"/>
      </w:pPr>
      <w:r>
        <w:t>The deadline for submitting your manuscript is set for Friday November 17, 2023. The anticipated publication date for the complete special issue of Archaeometry is 17 June 2024. Please note that papers will be published in Early View as soon as they are accepted, making them citable as published papers.</w:t>
      </w:r>
    </w:p>
    <w:p w14:paraId="0AAC726C" w14:textId="77777777" w:rsidR="0068611E" w:rsidRDefault="00000000">
      <w:pPr>
        <w:pStyle w:val="BodyText"/>
      </w:pPr>
      <w:r>
        <w:t>We hope you will consider contributing to this edition. We are readily available to address any queries you may have regarding the format (Open Access, Article Processing Charge, etc.) or the content of this special issue.</w:t>
      </w:r>
    </w:p>
    <w:p w14:paraId="14AE5F98" w14:textId="77777777" w:rsidR="0068611E" w:rsidRDefault="00000000">
      <w:pPr>
        <w:pStyle w:val="BodyText"/>
      </w:pPr>
      <w:r>
        <w:t>Yours sincerely,</w:t>
      </w:r>
    </w:p>
    <w:p w14:paraId="00961334" w14:textId="77777777" w:rsidR="0068611E" w:rsidRDefault="00000000">
      <w:pPr>
        <w:pStyle w:val="BodyText"/>
      </w:pPr>
      <w:r>
        <w:t>Thomas Huet &amp; Eythan Levy</w:t>
      </w:r>
    </w:p>
    <w:p w14:paraId="186B6239" w14:textId="77777777" w:rsidR="0068611E" w:rsidRDefault="00000000">
      <w:r>
        <w:br w:type="page"/>
      </w:r>
    </w:p>
    <w:sectPr w:rsidR="006861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0E194" w14:textId="77777777" w:rsidR="00A81D5B" w:rsidRDefault="00A81D5B">
      <w:pPr>
        <w:spacing w:after="0"/>
      </w:pPr>
      <w:r>
        <w:separator/>
      </w:r>
    </w:p>
  </w:endnote>
  <w:endnote w:type="continuationSeparator" w:id="0">
    <w:p w14:paraId="1FE7B407" w14:textId="77777777" w:rsidR="00A81D5B" w:rsidRDefault="00A81D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F9DF4" w14:textId="77777777" w:rsidR="00A81D5B" w:rsidRDefault="00A81D5B">
      <w:r>
        <w:separator/>
      </w:r>
    </w:p>
  </w:footnote>
  <w:footnote w:type="continuationSeparator" w:id="0">
    <w:p w14:paraId="1241F915" w14:textId="77777777" w:rsidR="00A81D5B" w:rsidRDefault="00A81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A6FD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66F8CA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1E44833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D1F2E2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6B52BB1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E514CB2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25440AC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27"/>
    <w:multiLevelType w:val="multilevel"/>
    <w:tmpl w:val="F57C161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28"/>
    <w:multiLevelType w:val="multilevel"/>
    <w:tmpl w:val="7106930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29"/>
    <w:multiLevelType w:val="multilevel"/>
    <w:tmpl w:val="C884281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A994210"/>
    <w:multiLevelType w:val="multilevel"/>
    <w:tmpl w:val="6A8258A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211"/>
    <w:multiLevelType w:val="multilevel"/>
    <w:tmpl w:val="0486DD1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212"/>
    <w:multiLevelType w:val="multilevel"/>
    <w:tmpl w:val="B5AE720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15:restartNumberingAfterBreak="0">
    <w:nsid w:val="0A994213"/>
    <w:multiLevelType w:val="multilevel"/>
    <w:tmpl w:val="4F1C461E"/>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4" w15:restartNumberingAfterBreak="0">
    <w:nsid w:val="0A994214"/>
    <w:multiLevelType w:val="multilevel"/>
    <w:tmpl w:val="876A6758"/>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5" w15:restartNumberingAfterBreak="0">
    <w:nsid w:val="0A994215"/>
    <w:multiLevelType w:val="multilevel"/>
    <w:tmpl w:val="32C65DFE"/>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6" w15:restartNumberingAfterBreak="0">
    <w:nsid w:val="0A994216"/>
    <w:multiLevelType w:val="multilevel"/>
    <w:tmpl w:val="263E75A4"/>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7" w15:restartNumberingAfterBreak="0">
    <w:nsid w:val="0A994217"/>
    <w:multiLevelType w:val="multilevel"/>
    <w:tmpl w:val="DCE000AE"/>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8" w15:restartNumberingAfterBreak="0">
    <w:nsid w:val="0A994218"/>
    <w:multiLevelType w:val="multilevel"/>
    <w:tmpl w:val="F06C1206"/>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9" w15:restartNumberingAfterBreak="0">
    <w:nsid w:val="0A994219"/>
    <w:multiLevelType w:val="multilevel"/>
    <w:tmpl w:val="4BD8EEAC"/>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 w16cid:durableId="325476869">
    <w:abstractNumId w:val="0"/>
  </w:num>
  <w:num w:numId="2" w16cid:durableId="6090517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117445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91589515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95021155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28916685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63394758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35673885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151002764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1057513355">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16cid:durableId="1141270255">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16cid:durableId="894583664">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1878421818">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16cid:durableId="270668403">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16cid:durableId="522861210">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16cid:durableId="1236277302">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7" w16cid:durableId="595134692">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8" w16cid:durableId="1203519759">
    <w:abstractNumId w:val="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9" w16cid:durableId="1851866195">
    <w:abstractNumId w:val="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0" w16cid:durableId="82194008">
    <w:abstractNumId w:val="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11E"/>
    <w:rsid w:val="0068611E"/>
    <w:rsid w:val="00A81D5B"/>
    <w:rsid w:val="00FE11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AAAA2"/>
  <w15:docId w15:val="{E7184A88-93A8-4CE4-853D-FC8271E3A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library.wiley.com/journal/14754754" TargetMode="External"/><Relationship Id="rId21" Type="http://schemas.openxmlformats.org/officeDocument/2006/relationships/hyperlink" Target="mailto:wolfgang.schmidle@uni-koeln.de" TargetMode="External"/><Relationship Id="rId42" Type="http://schemas.openxmlformats.org/officeDocument/2006/relationships/hyperlink" Target="https://onlinelibrary.wiley.com/journal/14754754" TargetMode="External"/><Relationship Id="rId47" Type="http://schemas.openxmlformats.org/officeDocument/2006/relationships/hyperlink" Target="https://github.com/historical-time/archaeometry-si/issues/1" TargetMode="External"/><Relationship Id="rId63" Type="http://schemas.openxmlformats.org/officeDocument/2006/relationships/hyperlink" Target="mailto:zac.mcivor@otago.ac.nz" TargetMode="External"/><Relationship Id="rId68" Type="http://schemas.openxmlformats.org/officeDocument/2006/relationships/hyperlink" Target="https://onlinelibrary.wiley.com/journal/14754754" TargetMode="External"/><Relationship Id="rId2" Type="http://schemas.openxmlformats.org/officeDocument/2006/relationships/styles" Target="styles.xml"/><Relationship Id="rId16" Type="http://schemas.openxmlformats.org/officeDocument/2006/relationships/hyperlink" Target="https://github.com/historical-time/archaeometry-si/issues/1" TargetMode="External"/><Relationship Id="rId29" Type="http://schemas.openxmlformats.org/officeDocument/2006/relationships/hyperlink" Target="https://onlinelibrary.wiley.com/journal/14754754" TargetMode="External"/><Relationship Id="rId11" Type="http://schemas.openxmlformats.org/officeDocument/2006/relationships/hyperlink" Target="mailto:joseph.roe@iaw.unibe.ch" TargetMode="External"/><Relationship Id="rId24" Type="http://schemas.openxmlformats.org/officeDocument/2006/relationships/hyperlink" Target="https://github.com/historical-time/archaeometry-si/issues/1" TargetMode="External"/><Relationship Id="rId32" Type="http://schemas.openxmlformats.org/officeDocument/2006/relationships/hyperlink" Target="https://onlinelibrary.wiley.com/journal/14754754" TargetMode="External"/><Relationship Id="rId37" Type="http://schemas.openxmlformats.org/officeDocument/2006/relationships/hyperlink" Target="https://github.com/historical-time/archaeometry-si/issues/1" TargetMode="External"/><Relationship Id="rId40" Type="http://schemas.openxmlformats.org/officeDocument/2006/relationships/hyperlink" Target="mailto:Keith.May@historicengland.org.uk" TargetMode="External"/><Relationship Id="rId45" Type="http://schemas.openxmlformats.org/officeDocument/2006/relationships/hyperlink" Target="mailto:allard.mees@rgzm.de" TargetMode="External"/><Relationship Id="rId53" Type="http://schemas.openxmlformats.org/officeDocument/2006/relationships/hyperlink" Target="https://github.com/historical-time/archaeometry-si/issues/1" TargetMode="External"/><Relationship Id="rId58" Type="http://schemas.openxmlformats.org/officeDocument/2006/relationships/hyperlink" Target="https://onlinelibrary.wiley.com/journal/14754754" TargetMode="External"/><Relationship Id="rId66" Type="http://schemas.openxmlformats.org/officeDocument/2006/relationships/hyperlink" Target="https://github.com/historical-time/archaeometry-si/issues/1"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onlinelibrary.wiley.com/journal/14754754" TargetMode="External"/><Relationship Id="rId19" Type="http://schemas.openxmlformats.org/officeDocument/2006/relationships/hyperlink" Target="https://onlinelibrary.wiley.com/journal/14754754" TargetMode="External"/><Relationship Id="rId14" Type="http://schemas.openxmlformats.org/officeDocument/2006/relationships/hyperlink" Target="mailto:albert.hafner@unibe.ch" TargetMode="External"/><Relationship Id="rId22" Type="http://schemas.openxmlformats.org/officeDocument/2006/relationships/hyperlink" Target="mailto:faedere@uni-koeln.de" TargetMode="External"/><Relationship Id="rId27" Type="http://schemas.openxmlformats.org/officeDocument/2006/relationships/hyperlink" Target="https://github.com/historical-time/archaeometry-si/issues/1" TargetMode="External"/><Relationship Id="rId30" Type="http://schemas.openxmlformats.org/officeDocument/2006/relationships/hyperlink" Target="https://github.com/historical-time/archaeometry-si/issues/1" TargetMode="External"/><Relationship Id="rId35" Type="http://schemas.openxmlformats.org/officeDocument/2006/relationships/hyperlink" Target="mailto:mark@madsenlab.org" TargetMode="External"/><Relationship Id="rId43" Type="http://schemas.openxmlformats.org/officeDocument/2006/relationships/hyperlink" Target="https://github.com/historical-time/archaeometry-si/issues/1" TargetMode="External"/><Relationship Id="rId48" Type="http://schemas.openxmlformats.org/officeDocument/2006/relationships/hyperlink" Target="mailto:b.weninger@uni-koeln.de" TargetMode="External"/><Relationship Id="rId56" Type="http://schemas.openxmlformats.org/officeDocument/2006/relationships/hyperlink" Target="https://github.com/historical-time/archaeometry-si/issues/1" TargetMode="External"/><Relationship Id="rId64" Type="http://schemas.openxmlformats.org/officeDocument/2006/relationships/hyperlink" Target="mailto:im67@students.waikato.ac.nz" TargetMode="External"/><Relationship Id="rId69" Type="http://schemas.openxmlformats.org/officeDocument/2006/relationships/hyperlink" Target="https://github.com/historical-time/archaeometry-si/issues/1" TargetMode="External"/><Relationship Id="rId8" Type="http://schemas.openxmlformats.org/officeDocument/2006/relationships/hyperlink" Target="https://onlinelibrary.wiley.com/journal/14754754" TargetMode="External"/><Relationship Id="rId51" Type="http://schemas.openxmlformats.org/officeDocument/2006/relationships/hyperlink" Target="mailto:diamantis.panagiotopoulos@zaw.uni-heidelberg.de" TargetMode="External"/><Relationship Id="rId72" Type="http://schemas.openxmlformats.org/officeDocument/2006/relationships/hyperlink" Target="https://onlinelibrary.wiley.com/journal/14754754" TargetMode="External"/><Relationship Id="rId3" Type="http://schemas.openxmlformats.org/officeDocument/2006/relationships/settings" Target="settings.xml"/><Relationship Id="rId12" Type="http://schemas.openxmlformats.org/officeDocument/2006/relationships/hyperlink" Target="https://onlinelibrary.wiley.com/journal/14754754" TargetMode="External"/><Relationship Id="rId17" Type="http://schemas.openxmlformats.org/officeDocument/2006/relationships/hyperlink" Target="mailto:Keith.May@historicengland.org.uk" TargetMode="External"/><Relationship Id="rId25" Type="http://schemas.openxmlformats.org/officeDocument/2006/relationships/hyperlink" Target="mailto:albert.hafner@yale.edu" TargetMode="External"/><Relationship Id="rId33" Type="http://schemas.openxmlformats.org/officeDocument/2006/relationships/hyperlink" Target="https://github.com/historical-time/archaeometry-si/issues/1" TargetMode="External"/><Relationship Id="rId38" Type="http://schemas.openxmlformats.org/officeDocument/2006/relationships/hyperlink" Target="mailto:bcmoody1@sheffield.ac.uk" TargetMode="External"/><Relationship Id="rId46" Type="http://schemas.openxmlformats.org/officeDocument/2006/relationships/hyperlink" Target="https://onlinelibrary.wiley.com/journal/14754754" TargetMode="External"/><Relationship Id="rId59" Type="http://schemas.openxmlformats.org/officeDocument/2006/relationships/hyperlink" Target="https://github.com/historical-time/archaeometry-si/issues/1" TargetMode="External"/><Relationship Id="rId67" Type="http://schemas.openxmlformats.org/officeDocument/2006/relationships/hyperlink" Target="mailto:xavier.rodier@univ-tours.fr" TargetMode="External"/><Relationship Id="rId20" Type="http://schemas.openxmlformats.org/officeDocument/2006/relationships/hyperlink" Target="https://github.com/historical-time/archaeometry-si/issues/1" TargetMode="External"/><Relationship Id="rId41" Type="http://schemas.openxmlformats.org/officeDocument/2006/relationships/hyperlink" Target="mailto:tsd@tsdye.online" TargetMode="External"/><Relationship Id="rId54" Type="http://schemas.openxmlformats.org/officeDocument/2006/relationships/hyperlink" Target="mailto:philippe.lanos@univ-rennes1.fr" TargetMode="External"/><Relationship Id="rId62" Type="http://schemas.openxmlformats.org/officeDocument/2006/relationships/hyperlink" Target="https://github.com/historical-time/archaeometry-si/issues/1" TargetMode="External"/><Relationship Id="rId70" Type="http://schemas.openxmlformats.org/officeDocument/2006/relationships/hyperlink" Target="mailto:alberto.belussi@univr.it"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nlinelibrary.wiley.com/journal/14754754" TargetMode="External"/><Relationship Id="rId23" Type="http://schemas.openxmlformats.org/officeDocument/2006/relationships/hyperlink" Target="https://onlinelibrary.wiley.com/journal/14754754" TargetMode="External"/><Relationship Id="rId28" Type="http://schemas.openxmlformats.org/officeDocument/2006/relationships/hyperlink" Target="mailto:Bruno.Desachy@univ-paris1.fr" TargetMode="External"/><Relationship Id="rId36" Type="http://schemas.openxmlformats.org/officeDocument/2006/relationships/hyperlink" Target="https://onlinelibrary.wiley.com/journal/14754754" TargetMode="External"/><Relationship Id="rId49" Type="http://schemas.openxmlformats.org/officeDocument/2006/relationships/hyperlink" Target="https://onlinelibrary.wiley.com/journal/14754754" TargetMode="External"/><Relationship Id="rId57" Type="http://schemas.openxmlformats.org/officeDocument/2006/relationships/hyperlink" Target="mailto:a.r.millard@durham.ac.uk" TargetMode="External"/><Relationship Id="rId10" Type="http://schemas.openxmlformats.org/officeDocument/2006/relationships/hyperlink" Target="mailto:martin.hinz@iaw.unibe.ch" TargetMode="External"/><Relationship Id="rId31" Type="http://schemas.openxmlformats.org/officeDocument/2006/relationships/hyperlink" Target="mailto:clemens_schmid@eva.mpg.de" TargetMode="External"/><Relationship Id="rId44" Type="http://schemas.openxmlformats.org/officeDocument/2006/relationships/hyperlink" Target="mailto:florian.thiery@rgzm.de" TargetMode="External"/><Relationship Id="rId52" Type="http://schemas.openxmlformats.org/officeDocument/2006/relationships/hyperlink" Target="https://onlinelibrary.wiley.com/journal/14754754" TargetMode="External"/><Relationship Id="rId60" Type="http://schemas.openxmlformats.org/officeDocument/2006/relationships/hyperlink" Target="mailto:S.K.Sahu@soton.ac.uk" TargetMode="External"/><Relationship Id="rId65" Type="http://schemas.openxmlformats.org/officeDocument/2006/relationships/hyperlink" Target="https://onlinelibrary.wiley.com/journal/14754754" TargetMode="External"/><Relationship Id="rId73" Type="http://schemas.openxmlformats.org/officeDocument/2006/relationships/hyperlink" Target="https://github.com/historical-time/archaeometry-si/issues/1" TargetMode="External"/><Relationship Id="rId4" Type="http://schemas.openxmlformats.org/officeDocument/2006/relationships/webSettings" Target="webSettings.xml"/><Relationship Id="rId9" Type="http://schemas.openxmlformats.org/officeDocument/2006/relationships/hyperlink" Target="https://github.com/historical-time/archaeometry-si/issues/1" TargetMode="External"/><Relationship Id="rId13" Type="http://schemas.openxmlformats.org/officeDocument/2006/relationships/hyperlink" Target="https://github.com/historical-time/archaeometry-si/issues/1" TargetMode="External"/><Relationship Id="rId18" Type="http://schemas.openxmlformats.org/officeDocument/2006/relationships/hyperlink" Target="mailto:james.s.taylor@york.ac.uk" TargetMode="External"/><Relationship Id="rId39" Type="http://schemas.openxmlformats.org/officeDocument/2006/relationships/hyperlink" Target="mailto:c.e.buck@sheffield.ac.uk" TargetMode="External"/><Relationship Id="rId34" Type="http://schemas.openxmlformats.org/officeDocument/2006/relationships/hyperlink" Target="mailto:clipo@binghamton.edu" TargetMode="External"/><Relationship Id="rId50" Type="http://schemas.openxmlformats.org/officeDocument/2006/relationships/hyperlink" Target="https://github.com/historical-time/archaeometry-si/issues/1" TargetMode="External"/><Relationship Id="rId55" Type="http://schemas.openxmlformats.org/officeDocument/2006/relationships/hyperlink" Target="https://onlinelibrary.wiley.com/journal/14754754" TargetMode="External"/><Relationship Id="rId7" Type="http://schemas.openxmlformats.org/officeDocument/2006/relationships/hyperlink" Target="mailto:christopher.ramsey@arch.ox.ac.uk" TargetMode="External"/><Relationship Id="rId71" Type="http://schemas.openxmlformats.org/officeDocument/2006/relationships/hyperlink" Target="mailto:sara.migliorini@univr.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515</Words>
  <Characters>25738</Characters>
  <Application>Microsoft Office Word</Application>
  <DocSecurity>0</DocSecurity>
  <Lines>214</Lines>
  <Paragraphs>60</Paragraphs>
  <ScaleCrop>false</ScaleCrop>
  <Company/>
  <LinksUpToDate>false</LinksUpToDate>
  <CharactersWithSpaces>3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letters for the Archaeometry Special Issue</dc:title>
  <dc:creator>Thomas Huet</dc:creator>
  <cp:keywords/>
  <cp:lastModifiedBy>Thomas Huet</cp:lastModifiedBy>
  <cp:revision>2</cp:revision>
  <dcterms:created xsi:type="dcterms:W3CDTF">2023-06-12T09:39:00Z</dcterms:created>
  <dcterms:modified xsi:type="dcterms:W3CDTF">2023-06-12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